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et</w:t>
      </w:r>
      <w:r>
        <w:t xml:space="preserve"> </w:t>
      </w:r>
      <w:r>
        <w:t xml:space="preserve">N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et Nam received a score of 7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et Na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 Nam received a score of</w:t>
      </w:r>
      <w:r>
        <w:t xml:space="preserve"> </w:t>
      </w:r>
      <w:r>
        <w:rPr>
          <w:bCs/>
          <w:b/>
        </w:rPr>
        <w:t xml:space="preserve">6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et Nam received a score of 7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et Nam received a score of 7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et Nam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et Na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et N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et N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et N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et Na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et Na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et Nam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et Na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et Na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et N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et Nam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et Nam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Viet%20N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Viet%20N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Viet%20N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Viet%20N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Viet%20N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Viet%20N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Viet%20N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Viet%20N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Viet%20N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Viet%20N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Viet%20N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Viet%20N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Viet%20N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Viet%20N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Viet%20N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Viet%20N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Viet%20N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8, 2002, 2004, 2006, 2008, 2010,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2, 2006, 2010,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1:35Z</dcterms:created>
  <dcterms:modified xsi:type="dcterms:W3CDTF">2024-03-19T22: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et Nam Country Report</vt:lpwstr>
  </property>
</Properties>
</file>